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Татьяна Сокол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3186708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6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3205545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3207238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7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3006228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6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3182846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2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2930273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0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2758194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8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814462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4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726842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6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1931275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068514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656293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6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971913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1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206842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6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471265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1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2115586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5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2434740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20045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4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290223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2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2922985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2593367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3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2785212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2838655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8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2920177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0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294682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Татьяна Соколова</dc:creator>
  <dc:language>ru-RU</dc:language>
  <cp:keywords/>
  <dcterms:created xsi:type="dcterms:W3CDTF">2025-03-23T08:51:53Z</dcterms:created>
  <dcterms:modified xsi:type="dcterms:W3CDTF">2025-03-23T08:5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